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3590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ia Zern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ita Bos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